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27912D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C045A">
        <w:rPr>
          <w:b/>
          <w:sz w:val="20"/>
          <w:szCs w:val="20"/>
        </w:rPr>
        <w:t>Mount Pleasant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7A0B6E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C045A">
        <w:rPr>
          <w:b/>
          <w:sz w:val="20"/>
          <w:szCs w:val="20"/>
        </w:rPr>
        <w:t>107-65-59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89628A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C045A">
        <w:rPr>
          <w:b/>
          <w:sz w:val="20"/>
          <w:szCs w:val="20"/>
        </w:rPr>
        <w:t>5/3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B77E1E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C045A">
        <w:rPr>
          <w:b/>
          <w:sz w:val="20"/>
          <w:szCs w:val="20"/>
        </w:rPr>
        <w:t>5/30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F234281" w:rsidR="00223718" w:rsidRPr="00357703" w:rsidRDefault="008006A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A4B6D34" w:rsidR="00223718" w:rsidRPr="00357703" w:rsidRDefault="008006A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CE939B3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C045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C045A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="004C045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2FDFF2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C045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C045A">
        <w:rPr>
          <w:sz w:val="16"/>
          <w:szCs w:val="16"/>
        </w:rPr>
        <w:instrText xml:space="preserve"> FORMCHECKBOX </w:instrText>
      </w:r>
      <w:r w:rsidR="001A0DC1">
        <w:rPr>
          <w:sz w:val="16"/>
          <w:szCs w:val="16"/>
        </w:rPr>
      </w:r>
      <w:r w:rsidR="001A0DC1">
        <w:rPr>
          <w:sz w:val="16"/>
          <w:szCs w:val="16"/>
        </w:rPr>
        <w:fldChar w:fldCharType="separate"/>
      </w:r>
      <w:r w:rsidR="004C045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A0DC1">
              <w:rPr>
                <w:rFonts w:ascii="Calibri" w:hAnsi="Calibri" w:cs="Calibri"/>
              </w:rPr>
            </w:r>
            <w:r w:rsidR="001A0DC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E09CE47" w:rsidR="0079370C" w:rsidRPr="00E36FC5" w:rsidRDefault="0039790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A82D82" w:rsidR="006B7A09" w:rsidRPr="009319BD" w:rsidRDefault="0039790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942E7F" w:rsidR="006B7A09" w:rsidRPr="009319BD" w:rsidRDefault="0039790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8E27505" w:rsidR="006B7A09" w:rsidRPr="009319BD" w:rsidRDefault="0039790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D7BE37" w:rsidR="006B7A09" w:rsidRPr="009319BD" w:rsidRDefault="0039790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B278958" w:rsidR="006B7A09" w:rsidRPr="009319BD" w:rsidRDefault="0039790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15B280C" w:rsidR="006B7A09" w:rsidRPr="009319BD" w:rsidRDefault="0039790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3475CF6" w:rsidR="006B7A09" w:rsidRPr="009319BD" w:rsidRDefault="0039790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4C44900" w:rsidR="006B7A09" w:rsidRPr="009319BD" w:rsidRDefault="0039790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BC24982" w:rsidR="006B7A09" w:rsidRPr="009319BD" w:rsidRDefault="0039790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F37BB2C" w:rsidR="00D03ED5" w:rsidRPr="009319BD" w:rsidRDefault="0039790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DCAAE76" w:rsidR="00D03ED5" w:rsidRPr="009319BD" w:rsidRDefault="0039790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C8C3BD2" w:rsidR="00D24103" w:rsidRPr="009319BD" w:rsidRDefault="0039790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A0DC1">
              <w:rPr>
                <w:sz w:val="20"/>
                <w:szCs w:val="20"/>
              </w:rPr>
            </w:r>
            <w:r w:rsidR="001A0DC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35679F74" w:rsidR="00382454" w:rsidRDefault="008006A9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397906">
              <w:rPr>
                <w:sz w:val="20"/>
                <w:szCs w:val="20"/>
              </w:rPr>
              <w:t>The Sponsor was organized, well prepared and any requests for additional information were quickly addressed.</w:t>
            </w:r>
          </w:p>
          <w:p w14:paraId="6BEBB74F" w14:textId="635D075F" w:rsidR="00397906" w:rsidRDefault="008006A9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397906">
              <w:rPr>
                <w:sz w:val="20"/>
                <w:szCs w:val="20"/>
              </w:rPr>
              <w:t>The staff interacted nicely with the students during meal services.</w:t>
            </w:r>
          </w:p>
          <w:p w14:paraId="1935C2C2" w14:textId="02F0A660" w:rsidR="005A5D89" w:rsidRPr="005A5D89" w:rsidRDefault="008006A9" w:rsidP="003979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397906">
              <w:rPr>
                <w:sz w:val="20"/>
                <w:szCs w:val="20"/>
              </w:rPr>
              <w:t>Nice lunch presentation.  Food was appealing and all cafeteria/kitchen areas were well maintained and clean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DC3C2" w14:textId="77777777" w:rsidR="00216684" w:rsidRDefault="00216684" w:rsidP="00A16BFB">
      <w:r>
        <w:separator/>
      </w:r>
    </w:p>
  </w:endnote>
  <w:endnote w:type="continuationSeparator" w:id="0">
    <w:p w14:paraId="374C5C23" w14:textId="77777777" w:rsidR="00216684" w:rsidRDefault="00216684" w:rsidP="00A16BFB">
      <w:r>
        <w:continuationSeparator/>
      </w:r>
    </w:p>
  </w:endnote>
  <w:endnote w:type="continuationNotice" w:id="1">
    <w:p w14:paraId="0B2B7B0B" w14:textId="77777777" w:rsidR="00216684" w:rsidRDefault="002166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8A88C" w14:textId="77777777" w:rsidR="00216684" w:rsidRDefault="00216684" w:rsidP="00A16BFB">
      <w:r>
        <w:separator/>
      </w:r>
    </w:p>
  </w:footnote>
  <w:footnote w:type="continuationSeparator" w:id="0">
    <w:p w14:paraId="3D650C0B" w14:textId="77777777" w:rsidR="00216684" w:rsidRDefault="00216684" w:rsidP="00A16BFB">
      <w:r>
        <w:continuationSeparator/>
      </w:r>
    </w:p>
  </w:footnote>
  <w:footnote w:type="continuationNotice" w:id="1">
    <w:p w14:paraId="59356A23" w14:textId="77777777" w:rsidR="00216684" w:rsidRDefault="002166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749911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C045A">
      <w:rPr>
        <w:sz w:val="16"/>
        <w:szCs w:val="16"/>
      </w:rPr>
      <w:t>Mount Pleasant Area School District</w:t>
    </w:r>
  </w:p>
  <w:p w14:paraId="360D5ABF" w14:textId="205FD81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C045A">
      <w:rPr>
        <w:sz w:val="16"/>
        <w:szCs w:val="16"/>
      </w:rPr>
      <w:t>107-65-59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78tOFjQ7ZD8kN5Eron0a7+R0k2d0wDXHgcSFg9hcHIb2aG3UyLMXlzWAhlFPJy1Nh+erhPCOSuVd/dweXfx5iQ==" w:salt="V50Vm1xlUp7Tiq9j+a0F/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E721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A0DC1"/>
    <w:rsid w:val="001B434E"/>
    <w:rsid w:val="001E018C"/>
    <w:rsid w:val="001E7DB1"/>
    <w:rsid w:val="001F288F"/>
    <w:rsid w:val="001F5223"/>
    <w:rsid w:val="00200779"/>
    <w:rsid w:val="00216684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906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C045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006A9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3EBCA7-66A4-4ED8-BD1B-951A9AAE8447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61bb7fe8-5a18-403c-91be-7de2232a3b99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6D1B8AC9-F976-43A0-AE12-473D8F6B1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50</Words>
  <Characters>4279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7-11T13:06:00Z</cp:lastPrinted>
  <dcterms:created xsi:type="dcterms:W3CDTF">2019-06-10T17:57:00Z</dcterms:created>
  <dcterms:modified xsi:type="dcterms:W3CDTF">2019-07-1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2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